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02620" w14:textId="4602E4C5" w:rsidR="00FB34F6" w:rsidRDefault="006E6630">
      <w:r>
        <w:rPr>
          <w:rFonts w:hint="eastAsia"/>
        </w:rPr>
        <w:t>B</w:t>
      </w:r>
      <w:r>
        <w:t>aseline case</w:t>
      </w:r>
    </w:p>
    <w:p w14:paraId="67AADE90" w14:textId="335BBBA4" w:rsidR="00B842C9" w:rsidRDefault="00B842C9">
      <w:proofErr w:type="spellStart"/>
      <w:r>
        <w:rPr>
          <w:rFonts w:hint="eastAsia"/>
        </w:rPr>
        <w:t>R</w:t>
      </w:r>
      <w:r>
        <w:t>EPT</w:t>
      </w:r>
      <w:r>
        <w:rPr>
          <w:rFonts w:hint="eastAsia"/>
        </w:rPr>
        <w:t>ree</w:t>
      </w:r>
      <w:proofErr w:type="spellEnd"/>
    </w:p>
    <w:p w14:paraId="613A4AE2" w14:textId="3646226B" w:rsidR="00B842C9" w:rsidRDefault="00B842C9">
      <w:r>
        <w:rPr>
          <w:noProof/>
        </w:rPr>
        <w:drawing>
          <wp:inline distT="0" distB="0" distL="0" distR="0" wp14:anchorId="3BA329D4" wp14:editId="5A79455F">
            <wp:extent cx="5048250" cy="3785885"/>
            <wp:effectExtent l="0" t="0" r="0" b="5080"/>
            <wp:docPr id="1" name="图片 1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文本, 应用程序&#10;&#10;描述已自动生成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62333" cy="3796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DB2E9" w14:textId="531551B6" w:rsidR="00B842C9" w:rsidRDefault="00B842C9"/>
    <w:p w14:paraId="73EC8E61" w14:textId="549E89FA" w:rsidR="00B842C9" w:rsidRDefault="00B842C9">
      <w:proofErr w:type="spellStart"/>
      <w:r>
        <w:rPr>
          <w:rFonts w:hint="eastAsia"/>
        </w:rPr>
        <w:t>Ra</w:t>
      </w:r>
      <w:r>
        <w:t>ndomForest</w:t>
      </w:r>
      <w:proofErr w:type="spellEnd"/>
    </w:p>
    <w:p w14:paraId="61202611" w14:textId="46E22C96" w:rsidR="00B842C9" w:rsidRDefault="00B842C9">
      <w:r>
        <w:rPr>
          <w:noProof/>
        </w:rPr>
        <w:drawing>
          <wp:inline distT="0" distB="0" distL="0" distR="0" wp14:anchorId="6DD5470A" wp14:editId="5EB13342">
            <wp:extent cx="5274310" cy="3955415"/>
            <wp:effectExtent l="0" t="0" r="2540" b="6985"/>
            <wp:docPr id="8" name="图片 8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图形用户界面, 文本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671DD" w14:textId="36CB16BC" w:rsidR="00B842C9" w:rsidRDefault="00B842C9"/>
    <w:p w14:paraId="2833F00F" w14:textId="1E8FDC60" w:rsidR="00B842C9" w:rsidRDefault="00B842C9">
      <w:r>
        <w:rPr>
          <w:rFonts w:hint="eastAsia"/>
        </w:rPr>
        <w:t>K</w:t>
      </w:r>
      <w:r>
        <w:t>-NN</w:t>
      </w:r>
    </w:p>
    <w:p w14:paraId="1006067A" w14:textId="2E93B849" w:rsidR="00B842C9" w:rsidRDefault="00B842C9">
      <w:r>
        <w:rPr>
          <w:noProof/>
        </w:rPr>
        <w:drawing>
          <wp:inline distT="0" distB="0" distL="0" distR="0" wp14:anchorId="74119B76" wp14:editId="510F43C2">
            <wp:extent cx="5274310" cy="3955415"/>
            <wp:effectExtent l="0" t="0" r="2540" b="6985"/>
            <wp:docPr id="13" name="图片 13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图形用户界面, 文本, 应用程序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94CB3" w14:textId="0249B891" w:rsidR="00B842C9" w:rsidRDefault="00B842C9"/>
    <w:p w14:paraId="613A5390" w14:textId="3B129EF4" w:rsidR="00B842C9" w:rsidRDefault="00B842C9">
      <w:r>
        <w:rPr>
          <w:rFonts w:hint="eastAsia"/>
        </w:rPr>
        <w:t>S</w:t>
      </w:r>
      <w:r>
        <w:t>VM</w:t>
      </w:r>
    </w:p>
    <w:p w14:paraId="7D56D395" w14:textId="32647015" w:rsidR="00B842C9" w:rsidRDefault="00B842C9">
      <w:r>
        <w:rPr>
          <w:noProof/>
        </w:rPr>
        <w:lastRenderedPageBreak/>
        <w:drawing>
          <wp:inline distT="0" distB="0" distL="0" distR="0" wp14:anchorId="522C9F35" wp14:editId="7582C985">
            <wp:extent cx="5274310" cy="3955415"/>
            <wp:effectExtent l="0" t="0" r="2540" b="6985"/>
            <wp:docPr id="15" name="图片 15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图形用户界面, 文本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B185B" w14:textId="06615B46" w:rsidR="00B842C9" w:rsidRDefault="00B842C9">
      <w:r>
        <w:rPr>
          <w:rFonts w:hint="eastAsia"/>
        </w:rPr>
        <w:t>L</w:t>
      </w:r>
      <w:r>
        <w:t>ogistic</w:t>
      </w:r>
    </w:p>
    <w:p w14:paraId="1BF13BB4" w14:textId="2E0F59E4" w:rsidR="00B842C9" w:rsidRDefault="00B842C9">
      <w:r>
        <w:rPr>
          <w:noProof/>
        </w:rPr>
        <w:drawing>
          <wp:inline distT="0" distB="0" distL="0" distR="0" wp14:anchorId="1DF859F8" wp14:editId="281B9A6F">
            <wp:extent cx="5274310" cy="3955415"/>
            <wp:effectExtent l="0" t="0" r="2540" b="6985"/>
            <wp:docPr id="9" name="图片 9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图形用户界面, 文本, 应用程序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C46E1" w14:textId="5728165B" w:rsidR="00B842C9" w:rsidRDefault="00B842C9">
      <w:pPr>
        <w:widowControl/>
        <w:jc w:val="left"/>
      </w:pPr>
      <w:r>
        <w:br w:type="page"/>
      </w:r>
    </w:p>
    <w:p w14:paraId="37EE7B20" w14:textId="0AC3CC2F" w:rsidR="00B842C9" w:rsidRDefault="006E6630">
      <w:r>
        <w:rPr>
          <w:rFonts w:hint="eastAsia"/>
        </w:rPr>
        <w:lastRenderedPageBreak/>
        <w:t>O</w:t>
      </w:r>
      <w:r>
        <w:t>ur proposed methodology</w:t>
      </w:r>
    </w:p>
    <w:p w14:paraId="728C7A14" w14:textId="0691DDC7" w:rsidR="00B842C9" w:rsidRDefault="00B842C9">
      <w:proofErr w:type="spellStart"/>
      <w:r>
        <w:rPr>
          <w:rFonts w:hint="eastAsia"/>
        </w:rPr>
        <w:t>R</w:t>
      </w:r>
      <w:r>
        <w:t>EPT</w:t>
      </w:r>
      <w:r>
        <w:rPr>
          <w:rFonts w:hint="eastAsia"/>
        </w:rPr>
        <w:t>ree</w:t>
      </w:r>
      <w:proofErr w:type="spellEnd"/>
    </w:p>
    <w:p w14:paraId="24F5D3A4" w14:textId="7E40AC36" w:rsidR="00B842C9" w:rsidRDefault="00556C88">
      <w:r>
        <w:rPr>
          <w:noProof/>
        </w:rPr>
        <w:drawing>
          <wp:inline distT="0" distB="0" distL="0" distR="0" wp14:anchorId="121B7D6B" wp14:editId="3D35E5C2">
            <wp:extent cx="5274310" cy="3955415"/>
            <wp:effectExtent l="0" t="0" r="2540" b="6985"/>
            <wp:docPr id="3" name="图片 3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图形用户界面, 文本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73971" w14:textId="7AFDB274" w:rsidR="00B842C9" w:rsidRDefault="00B842C9">
      <w:proofErr w:type="spellStart"/>
      <w:r>
        <w:rPr>
          <w:rFonts w:hint="eastAsia"/>
        </w:rPr>
        <w:t>R</w:t>
      </w:r>
      <w:r>
        <w:t>andomForest</w:t>
      </w:r>
      <w:proofErr w:type="spellEnd"/>
    </w:p>
    <w:p w14:paraId="71B40D3D" w14:textId="6A9C0F17" w:rsidR="00B842C9" w:rsidRDefault="00556C88">
      <w:r>
        <w:rPr>
          <w:noProof/>
        </w:rPr>
        <w:drawing>
          <wp:inline distT="0" distB="0" distL="0" distR="0" wp14:anchorId="7FFBDDE9" wp14:editId="7489CD8C">
            <wp:extent cx="5274310" cy="3955415"/>
            <wp:effectExtent l="0" t="0" r="2540" b="6985"/>
            <wp:docPr id="5" name="图片 5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图形用户界面, 文本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54B11" w14:textId="77777777" w:rsidR="00B842C9" w:rsidRDefault="00B842C9"/>
    <w:p w14:paraId="7D2E55CD" w14:textId="77777777" w:rsidR="00B842C9" w:rsidRDefault="00B842C9"/>
    <w:p w14:paraId="5FE4DA51" w14:textId="77777777" w:rsidR="00B842C9" w:rsidRDefault="00B842C9"/>
    <w:p w14:paraId="73926DAE" w14:textId="759E95C7" w:rsidR="00B842C9" w:rsidRDefault="00B842C9">
      <w:r>
        <w:t>K-NN</w:t>
      </w:r>
    </w:p>
    <w:p w14:paraId="15822582" w14:textId="6ADCBB8D" w:rsidR="00B842C9" w:rsidRDefault="00B842C9">
      <w:r>
        <w:rPr>
          <w:noProof/>
        </w:rPr>
        <w:drawing>
          <wp:inline distT="0" distB="0" distL="0" distR="0" wp14:anchorId="3113F48E" wp14:editId="4437A66C">
            <wp:extent cx="4842845" cy="3631842"/>
            <wp:effectExtent l="0" t="0" r="0" b="6985"/>
            <wp:docPr id="12" name="图片 12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图形用户界面, 文本&#10;&#10;描述已自动生成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45696" cy="363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78012" w14:textId="77777777" w:rsidR="00B842C9" w:rsidRDefault="00B842C9"/>
    <w:p w14:paraId="4FE4B14C" w14:textId="19EA14AA" w:rsidR="00B842C9" w:rsidRDefault="00B842C9">
      <w:r>
        <w:rPr>
          <w:rFonts w:hint="eastAsia"/>
        </w:rPr>
        <w:t>S</w:t>
      </w:r>
      <w:r>
        <w:t>VM</w:t>
      </w:r>
    </w:p>
    <w:p w14:paraId="44C3B378" w14:textId="1D885A95" w:rsidR="00B842C9" w:rsidRDefault="00B842C9">
      <w:r>
        <w:rPr>
          <w:noProof/>
        </w:rPr>
        <w:lastRenderedPageBreak/>
        <w:drawing>
          <wp:inline distT="0" distB="0" distL="0" distR="0" wp14:anchorId="32A387AA" wp14:editId="6C3B8DF3">
            <wp:extent cx="5274310" cy="3955415"/>
            <wp:effectExtent l="0" t="0" r="2540" b="6985"/>
            <wp:docPr id="14" name="图片 14" descr="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图形用户界面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7C2F9" w14:textId="19591CFA" w:rsidR="004056F7" w:rsidRDefault="004056F7"/>
    <w:p w14:paraId="0AB95C5E" w14:textId="28AA4A4C" w:rsidR="004056F7" w:rsidRDefault="004056F7">
      <w:r w:rsidRPr="004056F7">
        <w:t>Logistic</w:t>
      </w:r>
    </w:p>
    <w:p w14:paraId="27F0FD95" w14:textId="47260DC0" w:rsidR="00DD0DF2" w:rsidRDefault="00556C88">
      <w:r>
        <w:rPr>
          <w:noProof/>
        </w:rPr>
        <w:drawing>
          <wp:inline distT="0" distB="0" distL="0" distR="0" wp14:anchorId="59A9F22E" wp14:editId="10473F3C">
            <wp:extent cx="5274310" cy="3955415"/>
            <wp:effectExtent l="0" t="0" r="2540" b="6985"/>
            <wp:docPr id="6" name="图片 6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图形用户界面, 文本, 应用程序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B5999" w14:textId="115C715A" w:rsidR="00DD0DF2" w:rsidRDefault="00DD0DF2" w:rsidP="00DD0DF2">
      <w:pPr>
        <w:widowControl/>
        <w:jc w:val="left"/>
      </w:pPr>
      <w:r>
        <w:rPr>
          <w:rFonts w:hint="eastAsia"/>
        </w:rPr>
        <w:lastRenderedPageBreak/>
        <w:t>4</w:t>
      </w:r>
      <w:r>
        <w:t xml:space="preserve"> feature</w:t>
      </w:r>
      <w:r w:rsidR="006E6630">
        <w:t xml:space="preserve"> selection case</w:t>
      </w:r>
    </w:p>
    <w:p w14:paraId="51AFAC6D" w14:textId="52A896E6" w:rsidR="00DD0DF2" w:rsidRDefault="00DD0DF2" w:rsidP="00DD0DF2">
      <w:pPr>
        <w:widowControl/>
        <w:jc w:val="left"/>
      </w:pPr>
      <w:proofErr w:type="spellStart"/>
      <w:r>
        <w:rPr>
          <w:rFonts w:hint="eastAsia"/>
        </w:rPr>
        <w:t>R</w:t>
      </w:r>
      <w:r>
        <w:t>EPTree</w:t>
      </w:r>
      <w:proofErr w:type="spellEnd"/>
    </w:p>
    <w:p w14:paraId="28B1C881" w14:textId="439F6D33" w:rsidR="00DD0DF2" w:rsidRDefault="00DD0DF2" w:rsidP="00DD0DF2">
      <w:pPr>
        <w:widowControl/>
        <w:jc w:val="left"/>
      </w:pPr>
      <w:r>
        <w:rPr>
          <w:noProof/>
        </w:rPr>
        <w:drawing>
          <wp:inline distT="0" distB="0" distL="0" distR="0" wp14:anchorId="2F2E1555" wp14:editId="0A1AF60E">
            <wp:extent cx="4907485" cy="3680318"/>
            <wp:effectExtent l="0" t="0" r="7620" b="0"/>
            <wp:docPr id="7" name="图片 7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图形用户界面, 文本, 应用程序&#10;&#10;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15435" cy="368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D198A" w14:textId="1B399F13" w:rsidR="00DD0DF2" w:rsidRDefault="00DD0DF2" w:rsidP="00DD0DF2">
      <w:pPr>
        <w:widowControl/>
        <w:jc w:val="left"/>
      </w:pPr>
    </w:p>
    <w:p w14:paraId="0C984A83" w14:textId="139FB0E4" w:rsidR="00DD0DF2" w:rsidRDefault="00DD0DF2" w:rsidP="00DD0DF2">
      <w:pPr>
        <w:widowControl/>
        <w:jc w:val="left"/>
      </w:pPr>
      <w:r>
        <w:rPr>
          <w:rFonts w:hint="eastAsia"/>
        </w:rPr>
        <w:t>R</w:t>
      </w:r>
      <w:r>
        <w:t>F</w:t>
      </w:r>
    </w:p>
    <w:p w14:paraId="7051CEAD" w14:textId="475E3E58" w:rsidR="00DD0DF2" w:rsidRDefault="00DD0DF2" w:rsidP="00DD0DF2">
      <w:pPr>
        <w:widowControl/>
        <w:jc w:val="left"/>
      </w:pPr>
      <w:r>
        <w:rPr>
          <w:noProof/>
        </w:rPr>
        <w:drawing>
          <wp:inline distT="0" distB="0" distL="0" distR="0" wp14:anchorId="31B295A9" wp14:editId="0EF43886">
            <wp:extent cx="4895732" cy="3671504"/>
            <wp:effectExtent l="0" t="0" r="635" b="5715"/>
            <wp:docPr id="17" name="图片 17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图形用户界面, 文本&#10;&#10;描述已自动生成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98078" cy="3673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A9159" w14:textId="2FF6B72F" w:rsidR="00DD0DF2" w:rsidRDefault="00DD0DF2" w:rsidP="00DD0DF2">
      <w:pPr>
        <w:widowControl/>
        <w:jc w:val="left"/>
      </w:pPr>
    </w:p>
    <w:p w14:paraId="26DE543A" w14:textId="3A51F9DB" w:rsidR="00DD0DF2" w:rsidRDefault="00DD0DF2" w:rsidP="00DD0DF2">
      <w:pPr>
        <w:widowControl/>
        <w:jc w:val="left"/>
      </w:pPr>
    </w:p>
    <w:p w14:paraId="75EB16A7" w14:textId="0E6DE0AF" w:rsidR="00DD0DF2" w:rsidRDefault="00DD0DF2" w:rsidP="00DD0DF2">
      <w:pPr>
        <w:widowControl/>
        <w:jc w:val="left"/>
      </w:pPr>
      <w:r>
        <w:rPr>
          <w:rFonts w:hint="eastAsia"/>
        </w:rPr>
        <w:lastRenderedPageBreak/>
        <w:t>L</w:t>
      </w:r>
      <w:r>
        <w:t>ogistic</w:t>
      </w:r>
    </w:p>
    <w:p w14:paraId="28514243" w14:textId="0E375E06" w:rsidR="00DD0DF2" w:rsidRDefault="00DD0DF2" w:rsidP="00DD0DF2">
      <w:pPr>
        <w:widowControl/>
        <w:jc w:val="left"/>
      </w:pPr>
      <w:r>
        <w:rPr>
          <w:noProof/>
        </w:rPr>
        <w:drawing>
          <wp:inline distT="0" distB="0" distL="0" distR="0" wp14:anchorId="0FF52B4A" wp14:editId="2679156B">
            <wp:extent cx="5274310" cy="3955415"/>
            <wp:effectExtent l="0" t="0" r="2540" b="6985"/>
            <wp:docPr id="18" name="图片 18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 descr="图形用户界面, 文本, 应用程序&#10;&#10;描述已自动生成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ECFD6" w14:textId="221845C5" w:rsidR="00DD0DF2" w:rsidRDefault="00DD0DF2" w:rsidP="00DD0DF2">
      <w:pPr>
        <w:widowControl/>
        <w:jc w:val="left"/>
      </w:pPr>
    </w:p>
    <w:p w14:paraId="18396851" w14:textId="389AEFA0" w:rsidR="00DD0DF2" w:rsidRDefault="00DD0DF2" w:rsidP="00DD0DF2">
      <w:pPr>
        <w:widowControl/>
        <w:jc w:val="left"/>
      </w:pPr>
      <w:r>
        <w:rPr>
          <w:rFonts w:hint="eastAsia"/>
        </w:rPr>
        <w:t>S</w:t>
      </w:r>
      <w:r>
        <w:t>VM</w:t>
      </w:r>
    </w:p>
    <w:p w14:paraId="2AE79548" w14:textId="4E17AFB0" w:rsidR="00DD0DF2" w:rsidRDefault="00DD0DF2" w:rsidP="00DD0DF2">
      <w:pPr>
        <w:widowControl/>
        <w:jc w:val="left"/>
      </w:pPr>
      <w:r>
        <w:rPr>
          <w:noProof/>
        </w:rPr>
        <w:drawing>
          <wp:inline distT="0" distB="0" distL="0" distR="0" wp14:anchorId="69752DB2" wp14:editId="64DEB020">
            <wp:extent cx="5274310" cy="3955415"/>
            <wp:effectExtent l="0" t="0" r="2540" b="6985"/>
            <wp:docPr id="19" name="图片 19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 descr="图形用户界面, 文本&#10;&#10;描述已自动生成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BDAA3" w14:textId="3A0F5722" w:rsidR="00DD0DF2" w:rsidRDefault="00DD0DF2" w:rsidP="00DD0DF2">
      <w:pPr>
        <w:widowControl/>
        <w:jc w:val="left"/>
      </w:pPr>
      <w:r>
        <w:rPr>
          <w:rFonts w:hint="eastAsia"/>
        </w:rPr>
        <w:lastRenderedPageBreak/>
        <w:t>K</w:t>
      </w:r>
      <w:r>
        <w:t>-NN</w:t>
      </w:r>
    </w:p>
    <w:p w14:paraId="798E771F" w14:textId="2E60A635" w:rsidR="00DD0DF2" w:rsidRDefault="00DD0DF2" w:rsidP="00DD0DF2">
      <w:pPr>
        <w:widowControl/>
        <w:jc w:val="left"/>
      </w:pPr>
      <w:r>
        <w:rPr>
          <w:noProof/>
        </w:rPr>
        <w:drawing>
          <wp:inline distT="0" distB="0" distL="0" distR="0" wp14:anchorId="0CDE47AD" wp14:editId="1052F256">
            <wp:extent cx="5274310" cy="3955415"/>
            <wp:effectExtent l="0" t="0" r="2540" b="6985"/>
            <wp:docPr id="20" name="图片 20" descr="图形用户界面, 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 descr="图形用户界面, 文本&#10;&#10;中度可信度描述已自动生成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4FDD2" w14:textId="70376F42" w:rsidR="00DD0DF2" w:rsidRDefault="00DD0DF2">
      <w:pPr>
        <w:widowControl/>
        <w:jc w:val="left"/>
      </w:pPr>
      <w:r>
        <w:br w:type="page"/>
      </w:r>
    </w:p>
    <w:p w14:paraId="19B438FB" w14:textId="23D7BAF9" w:rsidR="00DD0DF2" w:rsidRDefault="00DD0DF2" w:rsidP="00DD0DF2">
      <w:pPr>
        <w:widowControl/>
        <w:jc w:val="left"/>
      </w:pPr>
      <w:r>
        <w:rPr>
          <w:rFonts w:hint="eastAsia"/>
        </w:rPr>
        <w:lastRenderedPageBreak/>
        <w:t>6</w:t>
      </w:r>
      <w:r>
        <w:t xml:space="preserve"> features</w:t>
      </w:r>
      <w:r w:rsidR="006E6630">
        <w:t xml:space="preserve"> selections</w:t>
      </w:r>
    </w:p>
    <w:p w14:paraId="38CC0044" w14:textId="51B9821F" w:rsidR="00DD0DF2" w:rsidRDefault="00DD0DF2" w:rsidP="00DD0DF2">
      <w:pPr>
        <w:widowControl/>
        <w:jc w:val="left"/>
      </w:pPr>
      <w:r>
        <w:rPr>
          <w:rFonts w:hint="eastAsia"/>
        </w:rPr>
        <w:t>L</w:t>
      </w:r>
      <w:r>
        <w:t>G</w:t>
      </w:r>
    </w:p>
    <w:p w14:paraId="54C1C517" w14:textId="178F06E3" w:rsidR="00DD0DF2" w:rsidRDefault="00DD0DF2" w:rsidP="00DD0DF2">
      <w:pPr>
        <w:widowControl/>
        <w:jc w:val="left"/>
      </w:pPr>
      <w:r>
        <w:rPr>
          <w:noProof/>
        </w:rPr>
        <w:drawing>
          <wp:inline distT="0" distB="0" distL="0" distR="0" wp14:anchorId="6507FD9E" wp14:editId="678ACDCA">
            <wp:extent cx="5274310" cy="3955415"/>
            <wp:effectExtent l="0" t="0" r="2540" b="6985"/>
            <wp:docPr id="23" name="图片 23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 descr="图形用户界面, 文本&#10;&#10;描述已自动生成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F42CB" w14:textId="42393B1B" w:rsidR="00DD0DF2" w:rsidRDefault="00DD0DF2" w:rsidP="00DD0DF2">
      <w:pPr>
        <w:widowControl/>
        <w:jc w:val="left"/>
      </w:pPr>
      <w:r>
        <w:rPr>
          <w:rFonts w:hint="eastAsia"/>
        </w:rPr>
        <w:t>D</w:t>
      </w:r>
      <w:r>
        <w:t>T</w:t>
      </w:r>
    </w:p>
    <w:p w14:paraId="289D5480" w14:textId="0901CF1E" w:rsidR="00DD0DF2" w:rsidRDefault="00DD0DF2" w:rsidP="00DD0DF2">
      <w:pPr>
        <w:widowControl/>
        <w:jc w:val="left"/>
      </w:pPr>
      <w:r>
        <w:rPr>
          <w:noProof/>
        </w:rPr>
        <w:drawing>
          <wp:inline distT="0" distB="0" distL="0" distR="0" wp14:anchorId="257355A4" wp14:editId="26DD21F8">
            <wp:extent cx="5274310" cy="3955415"/>
            <wp:effectExtent l="0" t="0" r="2540" b="6985"/>
            <wp:docPr id="21" name="图片 21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 descr="图形用户界面, 文本&#10;&#10;描述已自动生成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7BD6D" w14:textId="1F34B4E0" w:rsidR="00DD0DF2" w:rsidRDefault="00DD0DF2" w:rsidP="00DD0DF2">
      <w:pPr>
        <w:widowControl/>
        <w:jc w:val="left"/>
      </w:pPr>
      <w:r>
        <w:rPr>
          <w:rFonts w:hint="eastAsia"/>
        </w:rPr>
        <w:lastRenderedPageBreak/>
        <w:t>R</w:t>
      </w:r>
      <w:r>
        <w:t>F</w:t>
      </w:r>
    </w:p>
    <w:p w14:paraId="440BAC26" w14:textId="5305B465" w:rsidR="00DD0DF2" w:rsidRDefault="00DD0DF2" w:rsidP="00DD0DF2">
      <w:pPr>
        <w:widowControl/>
        <w:jc w:val="left"/>
      </w:pPr>
      <w:r>
        <w:rPr>
          <w:noProof/>
        </w:rPr>
        <w:drawing>
          <wp:inline distT="0" distB="0" distL="0" distR="0" wp14:anchorId="65722B18" wp14:editId="6E38DD46">
            <wp:extent cx="4708308" cy="3530948"/>
            <wp:effectExtent l="0" t="0" r="0" b="0"/>
            <wp:docPr id="22" name="图片 22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 descr="图形用户界面, 文本&#10;&#10;描述已自动生成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11906" cy="3533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663C1" w14:textId="77777777" w:rsidR="00DD0DF2" w:rsidRDefault="00DD0DF2" w:rsidP="00DD0DF2">
      <w:pPr>
        <w:widowControl/>
        <w:jc w:val="left"/>
      </w:pPr>
    </w:p>
    <w:p w14:paraId="118D2C66" w14:textId="16F0AFD5" w:rsidR="00DD0DF2" w:rsidRDefault="00DD0DF2" w:rsidP="00DD0DF2">
      <w:pPr>
        <w:widowControl/>
        <w:jc w:val="left"/>
      </w:pPr>
      <w:r>
        <w:rPr>
          <w:rFonts w:hint="eastAsia"/>
        </w:rPr>
        <w:t>K</w:t>
      </w:r>
      <w:r>
        <w:t>NN</w:t>
      </w:r>
    </w:p>
    <w:p w14:paraId="2A9646B0" w14:textId="196099D6" w:rsidR="00DD0DF2" w:rsidRDefault="00DD0DF2" w:rsidP="00DD0DF2">
      <w:pPr>
        <w:widowControl/>
        <w:jc w:val="left"/>
      </w:pPr>
      <w:r>
        <w:rPr>
          <w:noProof/>
        </w:rPr>
        <w:drawing>
          <wp:inline distT="0" distB="0" distL="0" distR="0" wp14:anchorId="08D02E39" wp14:editId="2A73F4D9">
            <wp:extent cx="5274310" cy="3955415"/>
            <wp:effectExtent l="0" t="0" r="2540" b="6985"/>
            <wp:docPr id="25" name="图片 25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 descr="图形用户界面, 文本, 应用程序&#10;&#10;描述已自动生成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A68E8" w14:textId="06974EAC" w:rsidR="00DD0DF2" w:rsidRDefault="00DD0DF2" w:rsidP="00DD0DF2">
      <w:pPr>
        <w:widowControl/>
        <w:jc w:val="left"/>
      </w:pPr>
    </w:p>
    <w:p w14:paraId="75B1CD69" w14:textId="77777777" w:rsidR="00DD0DF2" w:rsidRDefault="00DD0DF2" w:rsidP="00DD0DF2">
      <w:pPr>
        <w:widowControl/>
        <w:jc w:val="left"/>
      </w:pPr>
    </w:p>
    <w:p w14:paraId="626C5E6D" w14:textId="4D8DAD84" w:rsidR="00DD0DF2" w:rsidRDefault="00DD0DF2" w:rsidP="00DD0DF2">
      <w:pPr>
        <w:widowControl/>
        <w:jc w:val="left"/>
      </w:pPr>
      <w:r>
        <w:rPr>
          <w:rFonts w:hint="eastAsia"/>
        </w:rPr>
        <w:lastRenderedPageBreak/>
        <w:t>S</w:t>
      </w:r>
      <w:r>
        <w:t>VM</w:t>
      </w:r>
    </w:p>
    <w:p w14:paraId="4F4688F4" w14:textId="0CBDD484" w:rsidR="00DD0DF2" w:rsidRDefault="00DD0DF2" w:rsidP="00DD0DF2">
      <w:pPr>
        <w:widowControl/>
        <w:jc w:val="left"/>
      </w:pPr>
      <w:r>
        <w:rPr>
          <w:noProof/>
        </w:rPr>
        <w:drawing>
          <wp:inline distT="0" distB="0" distL="0" distR="0" wp14:anchorId="44296F69" wp14:editId="63381CC8">
            <wp:extent cx="5274310" cy="3955415"/>
            <wp:effectExtent l="0" t="0" r="2540" b="6985"/>
            <wp:docPr id="24" name="图片 24" descr="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 descr="图形用户界面&#10;&#10;描述已自动生成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E75FC" w14:textId="77777777" w:rsidR="00DD0DF2" w:rsidRDefault="00DD0DF2">
      <w:pPr>
        <w:widowControl/>
        <w:jc w:val="left"/>
      </w:pPr>
      <w:r>
        <w:br w:type="page"/>
      </w:r>
    </w:p>
    <w:p w14:paraId="562962BD" w14:textId="39E97BE1" w:rsidR="00DD0DF2" w:rsidRDefault="00DD0DF2" w:rsidP="00DD0DF2">
      <w:pPr>
        <w:widowControl/>
        <w:jc w:val="left"/>
      </w:pPr>
      <w:r>
        <w:rPr>
          <w:rFonts w:hint="eastAsia"/>
        </w:rPr>
        <w:lastRenderedPageBreak/>
        <w:t>1</w:t>
      </w:r>
      <w:r>
        <w:t>2 features</w:t>
      </w:r>
      <w:r w:rsidR="006E6630">
        <w:t xml:space="preserve"> selections</w:t>
      </w:r>
    </w:p>
    <w:p w14:paraId="08B95D23" w14:textId="2BA90050" w:rsidR="00DD0DF2" w:rsidRDefault="00DD0DF2" w:rsidP="00DD0DF2">
      <w:pPr>
        <w:widowControl/>
        <w:jc w:val="left"/>
      </w:pPr>
      <w:r>
        <w:rPr>
          <w:rFonts w:hint="eastAsia"/>
        </w:rPr>
        <w:t>L</w:t>
      </w:r>
      <w:r>
        <w:t>G</w:t>
      </w:r>
    </w:p>
    <w:p w14:paraId="0D7DD45B" w14:textId="79E11D4B" w:rsidR="00DD0DF2" w:rsidRDefault="00DD0DF2" w:rsidP="00DD0DF2">
      <w:pPr>
        <w:widowControl/>
        <w:jc w:val="left"/>
      </w:pPr>
      <w:r>
        <w:rPr>
          <w:noProof/>
        </w:rPr>
        <w:drawing>
          <wp:inline distT="0" distB="0" distL="0" distR="0" wp14:anchorId="4C2DB284" wp14:editId="701E734B">
            <wp:extent cx="5274310" cy="3955415"/>
            <wp:effectExtent l="0" t="0" r="2540" b="6985"/>
            <wp:docPr id="28" name="图片 28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 descr="图形用户界面, 文本&#10;&#10;描述已自动生成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9C2F7" w14:textId="5F1AAA1D" w:rsidR="00DD0DF2" w:rsidRDefault="00DD0DF2" w:rsidP="00DD0DF2">
      <w:pPr>
        <w:widowControl/>
        <w:jc w:val="left"/>
      </w:pPr>
      <w:r>
        <w:rPr>
          <w:rFonts w:hint="eastAsia"/>
        </w:rPr>
        <w:t>D</w:t>
      </w:r>
      <w:r>
        <w:t>T</w:t>
      </w:r>
    </w:p>
    <w:p w14:paraId="1CFD0F6D" w14:textId="51B98AAB" w:rsidR="00DD0DF2" w:rsidRDefault="00DD0DF2" w:rsidP="00DD0DF2">
      <w:pPr>
        <w:widowControl/>
        <w:jc w:val="left"/>
      </w:pPr>
      <w:r>
        <w:rPr>
          <w:noProof/>
        </w:rPr>
        <w:drawing>
          <wp:inline distT="0" distB="0" distL="0" distR="0" wp14:anchorId="5609B18A" wp14:editId="67A14FC0">
            <wp:extent cx="5274310" cy="3955415"/>
            <wp:effectExtent l="0" t="0" r="2540" b="6985"/>
            <wp:docPr id="27" name="图片 27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 descr="图形用户界面, 文本&#10;&#10;描述已自动生成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69EC8" w14:textId="08750B1C" w:rsidR="00DD0DF2" w:rsidRDefault="00DD0DF2" w:rsidP="00DD0DF2">
      <w:pPr>
        <w:widowControl/>
        <w:jc w:val="left"/>
      </w:pPr>
      <w:r>
        <w:rPr>
          <w:rFonts w:hint="eastAsia"/>
        </w:rPr>
        <w:lastRenderedPageBreak/>
        <w:t>R</w:t>
      </w:r>
      <w:r>
        <w:t>F</w:t>
      </w:r>
    </w:p>
    <w:p w14:paraId="0D37DD62" w14:textId="4EAD6B52" w:rsidR="00DD0DF2" w:rsidRDefault="004E5997" w:rsidP="00DD0DF2">
      <w:pPr>
        <w:widowControl/>
        <w:jc w:val="left"/>
      </w:pPr>
      <w:r>
        <w:rPr>
          <w:noProof/>
        </w:rPr>
        <w:drawing>
          <wp:inline distT="0" distB="0" distL="0" distR="0" wp14:anchorId="6DFB0938" wp14:editId="6184B62B">
            <wp:extent cx="5274310" cy="3955415"/>
            <wp:effectExtent l="0" t="0" r="2540" b="6985"/>
            <wp:docPr id="29" name="图片 29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 descr="图形用户界面, 文本&#10;&#10;描述已自动生成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181D2" w14:textId="4F706D79" w:rsidR="00DD0DF2" w:rsidRDefault="00DD0DF2" w:rsidP="00DD0DF2">
      <w:pPr>
        <w:widowControl/>
        <w:jc w:val="left"/>
      </w:pPr>
      <w:r>
        <w:rPr>
          <w:rFonts w:hint="eastAsia"/>
        </w:rPr>
        <w:t>K</w:t>
      </w:r>
      <w:r>
        <w:t>NN</w:t>
      </w:r>
    </w:p>
    <w:p w14:paraId="2724A37C" w14:textId="36CA51E3" w:rsidR="00DD0DF2" w:rsidRDefault="004E5997" w:rsidP="00DD0DF2">
      <w:pPr>
        <w:widowControl/>
        <w:jc w:val="left"/>
      </w:pPr>
      <w:r>
        <w:rPr>
          <w:noProof/>
        </w:rPr>
        <w:drawing>
          <wp:inline distT="0" distB="0" distL="0" distR="0" wp14:anchorId="0AB430EF" wp14:editId="3F9B8C7F">
            <wp:extent cx="5274310" cy="3955415"/>
            <wp:effectExtent l="0" t="0" r="2540" b="6985"/>
            <wp:docPr id="31" name="图片 31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 descr="图形用户界面, 文本&#10;&#10;描述已自动生成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50F9F" w14:textId="2010EFC5" w:rsidR="00DD0DF2" w:rsidRDefault="00DD0DF2" w:rsidP="00DD0DF2">
      <w:pPr>
        <w:widowControl/>
        <w:jc w:val="left"/>
      </w:pPr>
      <w:r>
        <w:lastRenderedPageBreak/>
        <w:t>SVM</w:t>
      </w:r>
    </w:p>
    <w:p w14:paraId="44CB158F" w14:textId="0E3185D5" w:rsidR="00DD0DF2" w:rsidRDefault="004E5997" w:rsidP="00DD0DF2">
      <w:pPr>
        <w:widowControl/>
        <w:jc w:val="left"/>
      </w:pPr>
      <w:r>
        <w:rPr>
          <w:noProof/>
        </w:rPr>
        <w:drawing>
          <wp:inline distT="0" distB="0" distL="0" distR="0" wp14:anchorId="1CE7FDCB" wp14:editId="7F38E13A">
            <wp:extent cx="5274310" cy="3955415"/>
            <wp:effectExtent l="0" t="0" r="2540" b="6985"/>
            <wp:docPr id="30" name="图片 30" descr="图形用户界面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 descr="图形用户界面&#10;&#10;中度可信度描述已自动生成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8A8A0" w14:textId="77777777" w:rsidR="00DD0DF2" w:rsidRDefault="00DD0DF2" w:rsidP="00DD0DF2">
      <w:pPr>
        <w:widowControl/>
        <w:jc w:val="left"/>
      </w:pPr>
    </w:p>
    <w:p w14:paraId="20C49E6E" w14:textId="31FEB2CF" w:rsidR="00DD0DF2" w:rsidRDefault="00DD0DF2">
      <w:pPr>
        <w:widowControl/>
        <w:jc w:val="left"/>
      </w:pPr>
      <w:r>
        <w:br w:type="page"/>
      </w:r>
    </w:p>
    <w:p w14:paraId="131E88AB" w14:textId="77777777" w:rsidR="00DD0DF2" w:rsidRDefault="00DD0DF2" w:rsidP="00DD0DF2">
      <w:pPr>
        <w:widowControl/>
        <w:jc w:val="left"/>
      </w:pPr>
    </w:p>
    <w:sectPr w:rsidR="00DD0DF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CB6A6" w14:textId="77777777" w:rsidR="002C1BFC" w:rsidRDefault="002C1BFC" w:rsidP="00B842C9">
      <w:r>
        <w:separator/>
      </w:r>
    </w:p>
  </w:endnote>
  <w:endnote w:type="continuationSeparator" w:id="0">
    <w:p w14:paraId="24AF019B" w14:textId="77777777" w:rsidR="002C1BFC" w:rsidRDefault="002C1BFC" w:rsidP="00B842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873D7B" w14:textId="77777777" w:rsidR="002C1BFC" w:rsidRDefault="002C1BFC" w:rsidP="00B842C9">
      <w:r>
        <w:separator/>
      </w:r>
    </w:p>
  </w:footnote>
  <w:footnote w:type="continuationSeparator" w:id="0">
    <w:p w14:paraId="08B3BB60" w14:textId="77777777" w:rsidR="002C1BFC" w:rsidRDefault="002C1BFC" w:rsidP="00B842C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2MzYwMDU3trQ0szRQ0lEKTi0uzszPAykwqQUALFWEGSwAAAA="/>
  </w:docVars>
  <w:rsids>
    <w:rsidRoot w:val="00D316ED"/>
    <w:rsid w:val="0003648B"/>
    <w:rsid w:val="00112B02"/>
    <w:rsid w:val="002C1BFC"/>
    <w:rsid w:val="004056F7"/>
    <w:rsid w:val="004E5997"/>
    <w:rsid w:val="004F0259"/>
    <w:rsid w:val="00517BEC"/>
    <w:rsid w:val="00556C88"/>
    <w:rsid w:val="0067394C"/>
    <w:rsid w:val="006E6630"/>
    <w:rsid w:val="00907FCF"/>
    <w:rsid w:val="00B842C9"/>
    <w:rsid w:val="00D316ED"/>
    <w:rsid w:val="00DD0DF2"/>
    <w:rsid w:val="00E52E09"/>
    <w:rsid w:val="00FB3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2B3DA6"/>
  <w15:chartTrackingRefBased/>
  <w15:docId w15:val="{E5E79AED-DD3B-426F-BDEE-049E82E32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842C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842C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842C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842C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6</TotalTime>
  <Pages>16</Pages>
  <Words>49</Words>
  <Characters>276</Characters>
  <Application>Microsoft Office Word</Application>
  <DocSecurity>0</DocSecurity>
  <Lines>9</Lines>
  <Paragraphs>4</Paragraphs>
  <ScaleCrop>false</ScaleCrop>
  <Company/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嘟嘟 大魔王</dc:creator>
  <cp:keywords/>
  <dc:description/>
  <cp:lastModifiedBy>嘟嘟 大魔王</cp:lastModifiedBy>
  <cp:revision>14</cp:revision>
  <dcterms:created xsi:type="dcterms:W3CDTF">2022-08-19T11:48:00Z</dcterms:created>
  <dcterms:modified xsi:type="dcterms:W3CDTF">2022-09-04T23:05:00Z</dcterms:modified>
</cp:coreProperties>
</file>